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506A" w:rsidRPr="00C8035B" w:rsidRDefault="005B506A" w:rsidP="005B506A">
      <w:pPr>
        <w:rPr>
          <w:b/>
          <w:bCs/>
          <w:sz w:val="40"/>
          <w:szCs w:val="40"/>
        </w:rPr>
      </w:pPr>
      <w:proofErr w:type="spellStart"/>
      <w:r w:rsidRPr="00C8035B">
        <w:rPr>
          <w:b/>
          <w:bCs/>
          <w:sz w:val="40"/>
          <w:szCs w:val="40"/>
        </w:rPr>
        <w:t>Yashaswi’s</w:t>
      </w:r>
      <w:proofErr w:type="spellEnd"/>
      <w:r w:rsidRPr="00C8035B">
        <w:rPr>
          <w:b/>
          <w:bCs/>
          <w:sz w:val="40"/>
          <w:szCs w:val="40"/>
        </w:rPr>
        <w:t xml:space="preserve"> Portfolio:</w:t>
      </w:r>
    </w:p>
    <w:p w:rsidR="005B506A" w:rsidRDefault="005B506A" w:rsidP="005B506A">
      <w:pPr>
        <w:rPr>
          <w:sz w:val="24"/>
          <w:szCs w:val="24"/>
        </w:rPr>
      </w:pPr>
    </w:p>
    <w:p w:rsidR="005B506A" w:rsidRDefault="005B506A" w:rsidP="005B506A">
      <w:pPr>
        <w:rPr>
          <w:sz w:val="24"/>
          <w:szCs w:val="24"/>
        </w:rPr>
      </w:pPr>
    </w:p>
    <w:p w:rsidR="005B506A" w:rsidRPr="00C8035B" w:rsidRDefault="005B506A" w:rsidP="005B506A">
      <w:pPr>
        <w:rPr>
          <w:b/>
          <w:bCs/>
          <w:sz w:val="28"/>
          <w:szCs w:val="28"/>
        </w:rPr>
      </w:pPr>
      <w:r w:rsidRPr="00C8035B">
        <w:rPr>
          <w:b/>
          <w:bCs/>
          <w:sz w:val="28"/>
          <w:szCs w:val="28"/>
        </w:rPr>
        <w:t xml:space="preserve">Objective: </w:t>
      </w:r>
    </w:p>
    <w:p w:rsidR="005B506A" w:rsidRPr="00C8035B" w:rsidRDefault="005B506A" w:rsidP="005B506A">
      <w:pPr>
        <w:rPr>
          <w:sz w:val="28"/>
          <w:szCs w:val="28"/>
        </w:rPr>
      </w:pPr>
      <w:r w:rsidRPr="00C8035B">
        <w:rPr>
          <w:sz w:val="28"/>
          <w:szCs w:val="28"/>
        </w:rPr>
        <w:t>To Prepare a Portfolio website for using express node.js as Assignment 1 under the course of JavaScript frameworks. This project can also be used as a display of my achievements and skills. And is a good source to get connected with me.</w:t>
      </w:r>
    </w:p>
    <w:p w:rsidR="005B506A" w:rsidRPr="00C8035B" w:rsidRDefault="005B506A" w:rsidP="005B506A">
      <w:pPr>
        <w:rPr>
          <w:b/>
          <w:bCs/>
          <w:sz w:val="28"/>
          <w:szCs w:val="28"/>
        </w:rPr>
      </w:pPr>
    </w:p>
    <w:p w:rsidR="005B506A" w:rsidRPr="00C8035B" w:rsidRDefault="005B506A" w:rsidP="005B506A">
      <w:pPr>
        <w:rPr>
          <w:b/>
          <w:bCs/>
          <w:sz w:val="28"/>
          <w:szCs w:val="28"/>
        </w:rPr>
      </w:pPr>
      <w:r w:rsidRPr="00C8035B">
        <w:rPr>
          <w:b/>
          <w:bCs/>
          <w:sz w:val="28"/>
          <w:szCs w:val="28"/>
        </w:rPr>
        <w:t>Key Features:</w:t>
      </w:r>
    </w:p>
    <w:p w:rsidR="005B506A" w:rsidRPr="00C8035B" w:rsidRDefault="005B506A" w:rsidP="005B506A">
      <w:pPr>
        <w:rPr>
          <w:sz w:val="28"/>
          <w:szCs w:val="28"/>
        </w:rPr>
      </w:pPr>
      <w:r w:rsidRPr="00C8035B">
        <w:rPr>
          <w:sz w:val="28"/>
          <w:szCs w:val="28"/>
        </w:rPr>
        <w:t xml:space="preserve">Several subpages have been made on the website for an easy breakdown. </w:t>
      </w:r>
    </w:p>
    <w:p w:rsidR="005B506A" w:rsidRPr="00C8035B" w:rsidRDefault="005B506A" w:rsidP="005B506A">
      <w:pPr>
        <w:rPr>
          <w:sz w:val="28"/>
          <w:szCs w:val="28"/>
        </w:rPr>
      </w:pPr>
      <w:r w:rsidRPr="00C8035B">
        <w:rPr>
          <w:sz w:val="28"/>
          <w:szCs w:val="28"/>
        </w:rPr>
        <w:t>Anyone can see the resume from the services page and also see my projects from the projects page. Hence, user can get a clear idea of the website.</w:t>
      </w:r>
    </w:p>
    <w:p w:rsidR="005B506A" w:rsidRDefault="005B506A" w:rsidP="005B506A">
      <w:pPr>
        <w:rPr>
          <w:sz w:val="28"/>
          <w:szCs w:val="28"/>
        </w:rPr>
      </w:pPr>
      <w:r w:rsidRPr="00C8035B">
        <w:rPr>
          <w:sz w:val="28"/>
          <w:szCs w:val="28"/>
        </w:rPr>
        <w:t>User can also contact me from the contact page which will carry all the information about me.</w:t>
      </w:r>
    </w:p>
    <w:p w:rsidR="005B506A" w:rsidRDefault="005B506A" w:rsidP="005B506A">
      <w:pPr>
        <w:rPr>
          <w:sz w:val="28"/>
          <w:szCs w:val="28"/>
        </w:rPr>
      </w:pPr>
    </w:p>
    <w:p w:rsidR="005B506A" w:rsidRDefault="005B506A" w:rsidP="005B506A">
      <w:pPr>
        <w:pStyle w:val="ListParagraph"/>
        <w:numPr>
          <w:ilvl w:val="0"/>
          <w:numId w:val="1"/>
        </w:num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t>Pug template has been used to make the front end pages. Partials have also been used to distinguish between different sections of the layout file.</w:t>
      </w:r>
    </w:p>
    <w:p w:rsidR="005B506A" w:rsidRDefault="005B506A" w:rsidP="005B506A">
      <w:pPr>
        <w:pStyle w:val="ListParagraph"/>
        <w:rPr>
          <w:sz w:val="28"/>
          <w:szCs w:val="28"/>
        </w:rPr>
      </w:pPr>
    </w:p>
    <w:p w:rsidR="005B506A" w:rsidRDefault="005B506A" w:rsidP="005B506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Website is also a part of CDN, utilizing resources from Bootstrap.</w:t>
      </w:r>
    </w:p>
    <w:p w:rsidR="005B506A" w:rsidRPr="00C8035B" w:rsidRDefault="005B506A" w:rsidP="005B506A">
      <w:pPr>
        <w:pStyle w:val="ListParagraph"/>
        <w:rPr>
          <w:sz w:val="28"/>
          <w:szCs w:val="28"/>
        </w:rPr>
      </w:pPr>
    </w:p>
    <w:p w:rsidR="005B506A" w:rsidRDefault="005B506A" w:rsidP="005B506A">
      <w:pPr>
        <w:pStyle w:val="ListParagraph"/>
        <w:rPr>
          <w:sz w:val="28"/>
          <w:szCs w:val="28"/>
        </w:rPr>
      </w:pPr>
    </w:p>
    <w:p w:rsidR="005B506A" w:rsidRPr="00C8035B" w:rsidRDefault="005B506A" w:rsidP="005B506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Website is hosted on GitHub privately so collaborators can access the code. </w:t>
      </w:r>
      <w:r w:rsidRPr="00C8035B">
        <w:rPr>
          <w:sz w:val="28"/>
          <w:szCs w:val="28"/>
        </w:rPr>
        <w:t xml:space="preserve"> </w:t>
      </w:r>
    </w:p>
    <w:p w:rsidR="002F3A88" w:rsidRDefault="002F3A88"/>
    <w:sectPr w:rsidR="002F3A8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953B7E"/>
    <w:multiLevelType w:val="hybridMultilevel"/>
    <w:tmpl w:val="246CBD20"/>
    <w:lvl w:ilvl="0" w:tplc="53BCEA5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MzY3MDOzNLQEEko6SsGpxcWZ+XkgBYa1AHngOoksAAAA"/>
  </w:docVars>
  <w:rsids>
    <w:rsidRoot w:val="005B506A"/>
    <w:rsid w:val="001D3F02"/>
    <w:rsid w:val="002F3A88"/>
    <w:rsid w:val="005B5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2718AD-9AAF-4581-AEAC-6F502EAF5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06A"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50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3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19-10-31T02:48:00Z</dcterms:created>
  <dcterms:modified xsi:type="dcterms:W3CDTF">2019-10-31T02:48:00Z</dcterms:modified>
</cp:coreProperties>
</file>